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E44" w:rsidRDefault="00D63E44">
      <w:p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OBRAZEC 3b: RAZVOJNE DEJAVNOSTI V ŠPORTU</w:t>
      </w:r>
    </w:p>
    <w:p w:rsidR="00424CDF" w:rsidRPr="00424CDF" w:rsidRDefault="00424CDF">
      <w:pPr>
        <w:rPr>
          <w:rFonts w:ascii="Arial" w:hAnsi="Arial" w:cs="Arial"/>
          <w:b/>
        </w:rPr>
      </w:pPr>
    </w:p>
    <w:p w:rsidR="00D63E44" w:rsidRPr="00424CDF" w:rsidRDefault="00D63E44" w:rsidP="00424CD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OBRAŽEVANJE, USPOSABLJANJE IN IZPOPOLNJEVANJE STROKOVNIH KADROV V ŠPORTU:</w:t>
      </w:r>
    </w:p>
    <w:p w:rsidR="00346D2F" w:rsidRPr="00424CDF" w:rsidRDefault="00346D2F" w:rsidP="00346D2F">
      <w:pPr>
        <w:pStyle w:val="Odstavekseznama"/>
        <w:rPr>
          <w:rFonts w:ascii="Arial" w:hAnsi="Arial" w:cs="Arial"/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IZPOPOLNJEVANJIH (LICENCIRANJIH) ZA STROKOVNE KADR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STOPNJA ZA KATERO JE BILA PRIDOBLJENA LICENC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  <w:bookmarkStart w:id="0" w:name="_GoBack"/>
            <w:bookmarkEnd w:id="0"/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D63E44" w:rsidRPr="00963FCA" w:rsidRDefault="00963FCA" w:rsidP="00D63E44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D63E44" w:rsidRDefault="00424CDF" w:rsidP="00D63E44">
      <w:pPr>
        <w:rPr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USPOSABLJANJIH ZA PRIDOBITEV USPOSOBLJENOSTI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IDOBLJENA STOPNJ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E23EFF" w:rsidRPr="00963FCA" w:rsidRDefault="00963FCA" w:rsidP="00297FAE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297FAE" w:rsidRDefault="00424CDF" w:rsidP="00297FAE">
      <w:pPr>
        <w:rPr>
          <w:b/>
        </w:rPr>
      </w:pPr>
    </w:p>
    <w:p w:rsidR="00E23EFF" w:rsidRPr="00424CDF" w:rsidRDefault="00E23EFF" w:rsidP="00346D2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DELAVA IN IZDAJA PUBLIKACIJ O ŠPORTU V OBČINI BREŽICE:</w:t>
      </w:r>
    </w:p>
    <w:p w:rsidR="00346D2F" w:rsidRPr="00346D2F" w:rsidRDefault="00346D2F" w:rsidP="00346D2F">
      <w:pPr>
        <w:pStyle w:val="Odstavekseznama"/>
        <w:rPr>
          <w:b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535"/>
        <w:gridCol w:w="4527"/>
      </w:tblGrid>
      <w:tr w:rsidR="00E23EFF" w:rsidRPr="00E23EFF" w:rsidTr="002C0A38">
        <w:trPr>
          <w:trHeight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NASLOV</w:t>
            </w:r>
            <w:r w:rsidRPr="00E23EFF">
              <w:rPr>
                <w:sz w:val="20"/>
              </w:rPr>
              <w:t xml:space="preserve"> PUBLIKACIJE</w:t>
            </w: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DATUM IZDAJE</w:t>
            </w: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</w:tbl>
    <w:p w:rsidR="00E23EFF" w:rsidRPr="00963FCA" w:rsidRDefault="00963FCA" w:rsidP="00184AD5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84AD5" w:rsidTr="00424CDF">
        <w:trPr>
          <w:trHeight w:val="2327"/>
        </w:trPr>
        <w:tc>
          <w:tcPr>
            <w:tcW w:w="9062" w:type="dxa"/>
          </w:tcPr>
          <w:p w:rsidR="00184AD5" w:rsidRDefault="00184AD5" w:rsidP="00184AD5">
            <w:r w:rsidRPr="005902DC">
              <w:rPr>
                <w:sz w:val="20"/>
              </w:rPr>
              <w:t>Kratek opis vsebine publikacije</w:t>
            </w:r>
          </w:p>
        </w:tc>
      </w:tr>
    </w:tbl>
    <w:p w:rsidR="00424CDF" w:rsidRDefault="00424CDF" w:rsidP="00184AD5">
      <w:pPr>
        <w:rPr>
          <w:rFonts w:ascii="Arial" w:hAnsi="Arial" w:cs="Arial"/>
        </w:rPr>
      </w:pPr>
    </w:p>
    <w:p w:rsidR="00AC7B7F" w:rsidRPr="00424CDF" w:rsidRDefault="00424CDF" w:rsidP="00184AD5">
      <w:pPr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AC7B7F" w:rsidRPr="00424CDF">
        <w:rPr>
          <w:rFonts w:ascii="Arial" w:hAnsi="Arial" w:cs="Arial"/>
        </w:rPr>
        <w:t xml:space="preserve"> EUR)</w:t>
      </w:r>
      <w:r w:rsidR="007D668C" w:rsidRPr="00424CDF">
        <w:rPr>
          <w:rFonts w:ascii="Arial" w:hAnsi="Arial" w:cs="Arial"/>
        </w:rPr>
        <w:t xml:space="preserve"> ZA VSAKO PUBLIKACIJO POSEBEJ</w:t>
      </w:r>
      <w:r w:rsidR="00AC7B7F" w:rsidRPr="00424CDF">
        <w:rPr>
          <w:rFonts w:ascii="Arial" w:hAnsi="Arial" w:cs="Arial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lastRenderedPageBreak/>
              <w:t xml:space="preserve">LASTNA SREDSTVA 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</w:tbl>
    <w:p w:rsidR="00963FCA" w:rsidRDefault="00963FCA" w:rsidP="00963FCA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:rsidR="00297FAE" w:rsidRDefault="00297FAE" w:rsidP="00184AD5"/>
    <w:p w:rsidR="00467865" w:rsidRPr="00424CDF" w:rsidRDefault="00424CDF" w:rsidP="0046786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="00467865"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467865" w:rsidRPr="00424CDF" w:rsidRDefault="00467865" w:rsidP="00467865">
      <w:pPr>
        <w:rPr>
          <w:rFonts w:ascii="Arial" w:hAnsi="Arial" w:cs="Arial"/>
        </w:rPr>
      </w:pPr>
    </w:p>
    <w:p w:rsidR="00467865" w:rsidRPr="00424CDF" w:rsidRDefault="00467865" w:rsidP="00184AD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sectPr w:rsidR="00467865" w:rsidRPr="00424CD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3E44" w:rsidRDefault="00D63E44" w:rsidP="00D63E44">
      <w:pPr>
        <w:spacing w:after="0" w:line="240" w:lineRule="auto"/>
      </w:pPr>
      <w:r>
        <w:separator/>
      </w:r>
    </w:p>
  </w:endnote>
  <w:end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3E44" w:rsidRDefault="00D63E44" w:rsidP="00D63E44">
      <w:pPr>
        <w:spacing w:after="0" w:line="240" w:lineRule="auto"/>
      </w:pPr>
      <w:r>
        <w:separator/>
      </w:r>
    </w:p>
  </w:footnote>
  <w:foot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4A0" w:rsidRPr="000902C1" w:rsidRDefault="009D64A0" w:rsidP="009D64A0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1A3B9A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D63E44" w:rsidRDefault="00D63E4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E192D"/>
    <w:multiLevelType w:val="hybridMultilevel"/>
    <w:tmpl w:val="BDC812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F3DAB"/>
    <w:multiLevelType w:val="hybridMultilevel"/>
    <w:tmpl w:val="47109D9C"/>
    <w:lvl w:ilvl="0" w:tplc="379604C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DM1AEJDQyUdpeDU4uLM/DyQAsNaAMUT58QsAAAA"/>
  </w:docVars>
  <w:rsids>
    <w:rsidRoot w:val="00D63E44"/>
    <w:rsid w:val="00184AD5"/>
    <w:rsid w:val="001A3B9A"/>
    <w:rsid w:val="00297FAE"/>
    <w:rsid w:val="002C0A38"/>
    <w:rsid w:val="00346D2F"/>
    <w:rsid w:val="00424CDF"/>
    <w:rsid w:val="00467865"/>
    <w:rsid w:val="00492E16"/>
    <w:rsid w:val="004F1E6F"/>
    <w:rsid w:val="005902DC"/>
    <w:rsid w:val="007D668C"/>
    <w:rsid w:val="00963FCA"/>
    <w:rsid w:val="009D64A0"/>
    <w:rsid w:val="00AC7B7F"/>
    <w:rsid w:val="00C706DB"/>
    <w:rsid w:val="00C82722"/>
    <w:rsid w:val="00D63E44"/>
    <w:rsid w:val="00DF539B"/>
    <w:rsid w:val="00E00969"/>
    <w:rsid w:val="00E23EFF"/>
    <w:rsid w:val="00FC354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78BA5"/>
  <w15:chartTrackingRefBased/>
  <w15:docId w15:val="{A8594F38-36E2-4D2F-874C-E91E1B529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63E44"/>
  </w:style>
  <w:style w:type="paragraph" w:styleId="Noga">
    <w:name w:val="footer"/>
    <w:basedOn w:val="Navaden"/>
    <w:link w:val="Nog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63E44"/>
  </w:style>
  <w:style w:type="paragraph" w:styleId="Odstavekseznama">
    <w:name w:val="List Paragraph"/>
    <w:basedOn w:val="Navaden"/>
    <w:uiPriority w:val="34"/>
    <w:qFormat/>
    <w:rsid w:val="00D63E44"/>
    <w:pPr>
      <w:ind w:left="720"/>
      <w:contextualSpacing/>
    </w:pPr>
  </w:style>
  <w:style w:type="table" w:styleId="Tabelamrea">
    <w:name w:val="Table Grid"/>
    <w:basedOn w:val="Navadnatabela"/>
    <w:uiPriority w:val="39"/>
    <w:rsid w:val="00D6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Matija Kolarič</cp:lastModifiedBy>
  <cp:revision>3</cp:revision>
  <dcterms:created xsi:type="dcterms:W3CDTF">2018-12-17T09:20:00Z</dcterms:created>
  <dcterms:modified xsi:type="dcterms:W3CDTF">2018-12-17T09:20:00Z</dcterms:modified>
</cp:coreProperties>
</file>